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59E59" w14:textId="77777777" w:rsidR="00DD0699" w:rsidRDefault="005B165E" w:rsidP="0083713D">
      <w:pPr>
        <w:pStyle w:val="Heading2"/>
        <w:jc w:val="center"/>
      </w:pPr>
      <w:r>
        <w:t>Call Type Descrip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A62A8" w14:paraId="5A1D5D8B" w14:textId="77777777" w:rsidTr="00CA62A8">
        <w:tc>
          <w:tcPr>
            <w:tcW w:w="4788" w:type="dxa"/>
          </w:tcPr>
          <w:p w14:paraId="6088B2DE" w14:textId="77777777" w:rsidR="00CA62A8" w:rsidRPr="00470179" w:rsidRDefault="005B165E">
            <w:pPr>
              <w:rPr>
                <w:b/>
                <w:sz w:val="24"/>
                <w:szCs w:val="24"/>
                <w:u w:val="single"/>
              </w:rPr>
            </w:pPr>
            <w:r>
              <w:rPr>
                <w:b/>
                <w:sz w:val="24"/>
                <w:szCs w:val="24"/>
                <w:u w:val="single"/>
              </w:rPr>
              <w:t>Call</w:t>
            </w:r>
            <w:r w:rsidR="00CA62A8" w:rsidRPr="00470179">
              <w:rPr>
                <w:b/>
                <w:sz w:val="24"/>
                <w:szCs w:val="24"/>
                <w:u w:val="single"/>
              </w:rPr>
              <w:t xml:space="preserve"> Type</w:t>
            </w:r>
          </w:p>
        </w:tc>
        <w:tc>
          <w:tcPr>
            <w:tcW w:w="4788" w:type="dxa"/>
          </w:tcPr>
          <w:p w14:paraId="7742D61F" w14:textId="77777777" w:rsidR="00CA62A8" w:rsidRPr="00470179" w:rsidRDefault="005B165E">
            <w:pPr>
              <w:rPr>
                <w:b/>
                <w:sz w:val="24"/>
                <w:szCs w:val="24"/>
                <w:u w:val="single"/>
              </w:rPr>
            </w:pPr>
            <w:r>
              <w:rPr>
                <w:b/>
                <w:sz w:val="24"/>
                <w:szCs w:val="24"/>
                <w:u w:val="single"/>
              </w:rPr>
              <w:t>Call</w:t>
            </w:r>
            <w:r w:rsidR="00CA62A8" w:rsidRPr="00470179">
              <w:rPr>
                <w:b/>
                <w:sz w:val="24"/>
                <w:szCs w:val="24"/>
                <w:u w:val="single"/>
              </w:rPr>
              <w:t xml:space="preserve"> Type Description</w:t>
            </w:r>
          </w:p>
        </w:tc>
      </w:tr>
      <w:tr w:rsidR="00CA62A8" w14:paraId="18FD64E9" w14:textId="77777777" w:rsidTr="00CA62A8">
        <w:tc>
          <w:tcPr>
            <w:tcW w:w="4788" w:type="dxa"/>
          </w:tcPr>
          <w:p w14:paraId="339A881F" w14:textId="77777777" w:rsidR="00CA62A8" w:rsidRDefault="00CA62A8">
            <w:r>
              <w:t>AFA</w:t>
            </w:r>
          </w:p>
        </w:tc>
        <w:tc>
          <w:tcPr>
            <w:tcW w:w="4788" w:type="dxa"/>
          </w:tcPr>
          <w:p w14:paraId="4A64D2F2" w14:textId="77777777" w:rsidR="00CA62A8" w:rsidRDefault="00CA62A8">
            <w:r>
              <w:t>Automatic Fire Alarm</w:t>
            </w:r>
          </w:p>
        </w:tc>
      </w:tr>
      <w:tr w:rsidR="00CA62A8" w14:paraId="5EEE22AA" w14:textId="77777777" w:rsidTr="00CA62A8">
        <w:tc>
          <w:tcPr>
            <w:tcW w:w="4788" w:type="dxa"/>
          </w:tcPr>
          <w:p w14:paraId="4C14EDB3" w14:textId="77777777" w:rsidR="00CA62A8" w:rsidRDefault="00CA62A8">
            <w:r>
              <w:t>BCERT</w:t>
            </w:r>
          </w:p>
        </w:tc>
        <w:tc>
          <w:tcPr>
            <w:tcW w:w="4788" w:type="dxa"/>
          </w:tcPr>
          <w:p w14:paraId="59EFC890" w14:textId="77777777" w:rsidR="00CA62A8" w:rsidRDefault="0083713D">
            <w:r>
              <w:t>Berks County Emergency Response Team</w:t>
            </w:r>
          </w:p>
        </w:tc>
      </w:tr>
      <w:tr w:rsidR="00CA62A8" w14:paraId="6F0F7439" w14:textId="77777777" w:rsidTr="00CA62A8">
        <w:tc>
          <w:tcPr>
            <w:tcW w:w="4788" w:type="dxa"/>
          </w:tcPr>
          <w:p w14:paraId="70B4B23D" w14:textId="77777777" w:rsidR="00CA62A8" w:rsidRDefault="00CA62A8">
            <w:r>
              <w:t>BF</w:t>
            </w:r>
          </w:p>
        </w:tc>
        <w:tc>
          <w:tcPr>
            <w:tcW w:w="4788" w:type="dxa"/>
          </w:tcPr>
          <w:p w14:paraId="5F26D03C" w14:textId="77777777" w:rsidR="00CA62A8" w:rsidRDefault="0083713D">
            <w:r>
              <w:t>Brush Fire</w:t>
            </w:r>
          </w:p>
        </w:tc>
      </w:tr>
      <w:tr w:rsidR="00CA62A8" w14:paraId="43E4FB97" w14:textId="77777777" w:rsidTr="00CA62A8">
        <w:tc>
          <w:tcPr>
            <w:tcW w:w="4788" w:type="dxa"/>
          </w:tcPr>
          <w:p w14:paraId="3EEA9429" w14:textId="77777777" w:rsidR="00CA62A8" w:rsidRDefault="00CA62A8">
            <w:r>
              <w:t>CMA</w:t>
            </w:r>
          </w:p>
        </w:tc>
        <w:tc>
          <w:tcPr>
            <w:tcW w:w="4788" w:type="dxa"/>
          </w:tcPr>
          <w:p w14:paraId="4842C0A3" w14:textId="77777777" w:rsidR="00CA62A8" w:rsidRDefault="0083713D">
            <w:r>
              <w:t>Carbon Monoxide Alarm</w:t>
            </w:r>
          </w:p>
        </w:tc>
      </w:tr>
      <w:tr w:rsidR="00CA62A8" w14:paraId="17175FDA" w14:textId="77777777" w:rsidTr="00CA62A8">
        <w:tc>
          <w:tcPr>
            <w:tcW w:w="4788" w:type="dxa"/>
          </w:tcPr>
          <w:p w14:paraId="4294A98B" w14:textId="77777777" w:rsidR="00CA62A8" w:rsidRDefault="00CA62A8">
            <w:r>
              <w:t>CMA/SYMPTOMS</w:t>
            </w:r>
          </w:p>
        </w:tc>
        <w:tc>
          <w:tcPr>
            <w:tcW w:w="4788" w:type="dxa"/>
          </w:tcPr>
          <w:p w14:paraId="5C392398" w14:textId="77777777" w:rsidR="00CA62A8" w:rsidRDefault="0083713D">
            <w:r>
              <w:t>Carbon Monoxide Alarm/Symptoms</w:t>
            </w:r>
          </w:p>
        </w:tc>
      </w:tr>
      <w:tr w:rsidR="00A713DD" w14:paraId="582EB4CA" w14:textId="77777777" w:rsidTr="00CA62A8">
        <w:tc>
          <w:tcPr>
            <w:tcW w:w="4788" w:type="dxa"/>
          </w:tcPr>
          <w:p w14:paraId="5257073D" w14:textId="53CE6442" w:rsidR="00A713DD" w:rsidRDefault="00A713DD">
            <w:r>
              <w:t>CO</w:t>
            </w:r>
          </w:p>
        </w:tc>
        <w:tc>
          <w:tcPr>
            <w:tcW w:w="4788" w:type="dxa"/>
          </w:tcPr>
          <w:p w14:paraId="6FBD9CA1" w14:textId="0341344D" w:rsidR="00A713DD" w:rsidRDefault="00F82B3D">
            <w:r>
              <w:t>Carbon Monoxide Incident</w:t>
            </w:r>
          </w:p>
        </w:tc>
      </w:tr>
      <w:tr w:rsidR="00F82B3D" w14:paraId="6CC4D282" w14:textId="77777777" w:rsidTr="00CA62A8">
        <w:tc>
          <w:tcPr>
            <w:tcW w:w="4788" w:type="dxa"/>
          </w:tcPr>
          <w:p w14:paraId="4ADF11C5" w14:textId="50F11F61" w:rsidR="00F82B3D" w:rsidRDefault="00F82B3D">
            <w:r>
              <w:t>CO W/SYMPTOMS</w:t>
            </w:r>
          </w:p>
        </w:tc>
        <w:tc>
          <w:tcPr>
            <w:tcW w:w="4788" w:type="dxa"/>
          </w:tcPr>
          <w:p w14:paraId="6AB99638" w14:textId="30AA1A74" w:rsidR="00F82B3D" w:rsidRDefault="00F82B3D">
            <w:r>
              <w:t>Carbon Monoxide Incident w/Symptoms</w:t>
            </w:r>
          </w:p>
        </w:tc>
      </w:tr>
      <w:tr w:rsidR="0083713D" w14:paraId="25CB410F" w14:textId="77777777" w:rsidTr="00CA62A8">
        <w:tc>
          <w:tcPr>
            <w:tcW w:w="4788" w:type="dxa"/>
          </w:tcPr>
          <w:p w14:paraId="76C4FBAB" w14:textId="77777777" w:rsidR="0083713D" w:rsidRDefault="0083713D" w:rsidP="00E06FE3">
            <w:r>
              <w:t>MF</w:t>
            </w:r>
          </w:p>
        </w:tc>
        <w:tc>
          <w:tcPr>
            <w:tcW w:w="4788" w:type="dxa"/>
          </w:tcPr>
          <w:p w14:paraId="7DF7C847" w14:textId="77777777" w:rsidR="0083713D" w:rsidRDefault="0083713D" w:rsidP="00E06FE3">
            <w:r>
              <w:t>Miscellaneous Fire</w:t>
            </w:r>
          </w:p>
        </w:tc>
      </w:tr>
      <w:tr w:rsidR="0083713D" w14:paraId="0A729BDF" w14:textId="77777777" w:rsidTr="00CA62A8">
        <w:tc>
          <w:tcPr>
            <w:tcW w:w="4788" w:type="dxa"/>
          </w:tcPr>
          <w:p w14:paraId="018B9A45" w14:textId="77777777" w:rsidR="0083713D" w:rsidRDefault="0083713D">
            <w:r>
              <w:t>MVA HIT &amp; RUN</w:t>
            </w:r>
          </w:p>
        </w:tc>
        <w:tc>
          <w:tcPr>
            <w:tcW w:w="4788" w:type="dxa"/>
          </w:tcPr>
          <w:p w14:paraId="63A9F6EC" w14:textId="77777777" w:rsidR="0083713D" w:rsidRDefault="0083713D">
            <w:r>
              <w:t>Motor Vehicle Accident Hit &amp; Run</w:t>
            </w:r>
          </w:p>
        </w:tc>
      </w:tr>
      <w:tr w:rsidR="0083713D" w14:paraId="388D99C7" w14:textId="77777777" w:rsidTr="00CA62A8">
        <w:tc>
          <w:tcPr>
            <w:tcW w:w="4788" w:type="dxa"/>
          </w:tcPr>
          <w:p w14:paraId="69D27AAC" w14:textId="77777777" w:rsidR="0083713D" w:rsidRDefault="0083713D">
            <w:r>
              <w:t>MVA NO INJURIES</w:t>
            </w:r>
          </w:p>
        </w:tc>
        <w:tc>
          <w:tcPr>
            <w:tcW w:w="4788" w:type="dxa"/>
          </w:tcPr>
          <w:p w14:paraId="4AB90F52" w14:textId="77777777" w:rsidR="0083713D" w:rsidRDefault="0083713D">
            <w:r>
              <w:t>Motor Vehicle Accident No Injuries</w:t>
            </w:r>
          </w:p>
        </w:tc>
      </w:tr>
      <w:tr w:rsidR="0083713D" w14:paraId="4BD71D43" w14:textId="77777777" w:rsidTr="00CA62A8">
        <w:tc>
          <w:tcPr>
            <w:tcW w:w="4788" w:type="dxa"/>
          </w:tcPr>
          <w:p w14:paraId="2B512ABB" w14:textId="77777777" w:rsidR="0083713D" w:rsidRDefault="0083713D">
            <w:r>
              <w:t>MVAENT</w:t>
            </w:r>
          </w:p>
        </w:tc>
        <w:tc>
          <w:tcPr>
            <w:tcW w:w="4788" w:type="dxa"/>
          </w:tcPr>
          <w:p w14:paraId="63E10DB1" w14:textId="77777777" w:rsidR="0083713D" w:rsidRDefault="0083713D">
            <w:r>
              <w:t>Motor Vehicle Accident w/Entrapment</w:t>
            </w:r>
          </w:p>
        </w:tc>
      </w:tr>
      <w:tr w:rsidR="0083713D" w14:paraId="7B161474" w14:textId="77777777" w:rsidTr="00CA62A8">
        <w:tc>
          <w:tcPr>
            <w:tcW w:w="4788" w:type="dxa"/>
          </w:tcPr>
          <w:p w14:paraId="168A64A4" w14:textId="77777777" w:rsidR="0083713D" w:rsidRDefault="0083713D">
            <w:r>
              <w:t>MVAENT W/FIRE</w:t>
            </w:r>
          </w:p>
        </w:tc>
        <w:tc>
          <w:tcPr>
            <w:tcW w:w="4788" w:type="dxa"/>
          </w:tcPr>
          <w:p w14:paraId="56439E20" w14:textId="77777777" w:rsidR="0083713D" w:rsidRDefault="0083713D">
            <w:r>
              <w:t>Motor Vehicle Accident w/Entrapment &amp; Fire</w:t>
            </w:r>
          </w:p>
        </w:tc>
      </w:tr>
      <w:tr w:rsidR="0083713D" w14:paraId="0970C500" w14:textId="77777777" w:rsidTr="00CA62A8">
        <w:tc>
          <w:tcPr>
            <w:tcW w:w="4788" w:type="dxa"/>
          </w:tcPr>
          <w:p w14:paraId="191B9663" w14:textId="77777777" w:rsidR="0083713D" w:rsidRDefault="0083713D">
            <w:r>
              <w:t>MVAUNK</w:t>
            </w:r>
          </w:p>
        </w:tc>
        <w:tc>
          <w:tcPr>
            <w:tcW w:w="4788" w:type="dxa"/>
          </w:tcPr>
          <w:p w14:paraId="52650B56" w14:textId="77777777" w:rsidR="0083713D" w:rsidRDefault="0083713D">
            <w:r>
              <w:t>Motor Vehicle Accident Unknown Injuries</w:t>
            </w:r>
          </w:p>
        </w:tc>
      </w:tr>
      <w:tr w:rsidR="0083713D" w14:paraId="22199824" w14:textId="77777777" w:rsidTr="00CA62A8">
        <w:tc>
          <w:tcPr>
            <w:tcW w:w="4788" w:type="dxa"/>
          </w:tcPr>
          <w:p w14:paraId="464253E9" w14:textId="77777777" w:rsidR="0083713D" w:rsidRDefault="0083713D">
            <w:r>
              <w:t>MVAUNK W/FIRE</w:t>
            </w:r>
          </w:p>
        </w:tc>
        <w:tc>
          <w:tcPr>
            <w:tcW w:w="4788" w:type="dxa"/>
          </w:tcPr>
          <w:p w14:paraId="7999F359" w14:textId="7188ACF0" w:rsidR="00A713DD" w:rsidRDefault="0083713D">
            <w:r>
              <w:t>Motor Vehicle Accident Unknown Injuries w/Fire</w:t>
            </w:r>
          </w:p>
        </w:tc>
      </w:tr>
      <w:tr w:rsidR="00A713DD" w14:paraId="06EA7BFE" w14:textId="77777777" w:rsidTr="00CA62A8">
        <w:tc>
          <w:tcPr>
            <w:tcW w:w="4788" w:type="dxa"/>
          </w:tcPr>
          <w:p w14:paraId="0E77D5B0" w14:textId="4F080430" w:rsidR="00A713DD" w:rsidRDefault="00A713DD">
            <w:r>
              <w:t>MVAUNK LEVEL 2</w:t>
            </w:r>
          </w:p>
        </w:tc>
        <w:tc>
          <w:tcPr>
            <w:tcW w:w="4788" w:type="dxa"/>
          </w:tcPr>
          <w:p w14:paraId="264D84C0" w14:textId="3F878B45" w:rsidR="00A713DD" w:rsidRDefault="00F82B3D">
            <w:r>
              <w:t>Motor Vehicle Accident Unknown Injuries Level 2</w:t>
            </w:r>
          </w:p>
        </w:tc>
      </w:tr>
      <w:tr w:rsidR="0083713D" w14:paraId="487B3291" w14:textId="77777777" w:rsidTr="00CA62A8">
        <w:tc>
          <w:tcPr>
            <w:tcW w:w="4788" w:type="dxa"/>
          </w:tcPr>
          <w:p w14:paraId="4AEE6BD4" w14:textId="77777777" w:rsidR="0083713D" w:rsidRDefault="0083713D">
            <w:r>
              <w:t>MVAWITH</w:t>
            </w:r>
          </w:p>
        </w:tc>
        <w:tc>
          <w:tcPr>
            <w:tcW w:w="4788" w:type="dxa"/>
          </w:tcPr>
          <w:p w14:paraId="37AB7A2F" w14:textId="77777777" w:rsidR="0083713D" w:rsidRDefault="0083713D" w:rsidP="0083713D">
            <w:r>
              <w:t>Motor Vehicle Accident w/Injuries</w:t>
            </w:r>
          </w:p>
        </w:tc>
      </w:tr>
      <w:tr w:rsidR="0083713D" w14:paraId="7F0FF268" w14:textId="77777777" w:rsidTr="00CA62A8">
        <w:tc>
          <w:tcPr>
            <w:tcW w:w="4788" w:type="dxa"/>
          </w:tcPr>
          <w:p w14:paraId="394FC82E" w14:textId="77777777" w:rsidR="0083713D" w:rsidRDefault="0083713D">
            <w:r>
              <w:t>MVAWITH W/FIRE</w:t>
            </w:r>
          </w:p>
        </w:tc>
        <w:tc>
          <w:tcPr>
            <w:tcW w:w="4788" w:type="dxa"/>
          </w:tcPr>
          <w:p w14:paraId="44BF6EF1" w14:textId="77777777" w:rsidR="0083713D" w:rsidRDefault="0083713D">
            <w:r>
              <w:t>Motor Vehicle Accident w/Injuries &amp; Fire</w:t>
            </w:r>
          </w:p>
        </w:tc>
      </w:tr>
      <w:tr w:rsidR="00F82B3D" w14:paraId="0728C4BB" w14:textId="77777777" w:rsidTr="00CA62A8">
        <w:tc>
          <w:tcPr>
            <w:tcW w:w="4788" w:type="dxa"/>
          </w:tcPr>
          <w:p w14:paraId="25DFED67" w14:textId="7C16E199" w:rsidR="00F82B3D" w:rsidRDefault="00F82B3D">
            <w:r>
              <w:t>MVAWITH LEVEL 2</w:t>
            </w:r>
          </w:p>
        </w:tc>
        <w:tc>
          <w:tcPr>
            <w:tcW w:w="4788" w:type="dxa"/>
          </w:tcPr>
          <w:p w14:paraId="1AA3560C" w14:textId="2A73CA94" w:rsidR="00F82B3D" w:rsidRDefault="00F82B3D">
            <w:r>
              <w:t>Motor Vehicle Accident w/Injuries Level 2</w:t>
            </w:r>
          </w:p>
        </w:tc>
      </w:tr>
      <w:tr w:rsidR="0083713D" w14:paraId="795ADC02" w14:textId="77777777" w:rsidTr="00CA62A8">
        <w:tc>
          <w:tcPr>
            <w:tcW w:w="4788" w:type="dxa"/>
          </w:tcPr>
          <w:p w14:paraId="21D37E56" w14:textId="77777777" w:rsidR="0083713D" w:rsidRDefault="0083713D">
            <w:r>
              <w:t>NMBTF</w:t>
            </w:r>
          </w:p>
        </w:tc>
        <w:tc>
          <w:tcPr>
            <w:tcW w:w="4788" w:type="dxa"/>
          </w:tcPr>
          <w:p w14:paraId="49A27B23" w14:textId="77777777" w:rsidR="0083713D" w:rsidRDefault="0083713D">
            <w:r>
              <w:t>Neversink Mountain Brush Task Force</w:t>
            </w:r>
          </w:p>
        </w:tc>
      </w:tr>
      <w:tr w:rsidR="0083713D" w14:paraId="47487899" w14:textId="77777777" w:rsidTr="00CA62A8">
        <w:tc>
          <w:tcPr>
            <w:tcW w:w="4788" w:type="dxa"/>
          </w:tcPr>
          <w:p w14:paraId="2DB720F4" w14:textId="77777777" w:rsidR="0083713D" w:rsidRDefault="0083713D">
            <w:r>
              <w:t>P</w:t>
            </w:r>
          </w:p>
        </w:tc>
        <w:tc>
          <w:tcPr>
            <w:tcW w:w="4788" w:type="dxa"/>
          </w:tcPr>
          <w:p w14:paraId="6577FD97" w14:textId="77777777" w:rsidR="0083713D" w:rsidRDefault="0083713D">
            <w:r>
              <w:t>Pursuit</w:t>
            </w:r>
          </w:p>
        </w:tc>
      </w:tr>
      <w:tr w:rsidR="0083713D" w14:paraId="645BA6A6" w14:textId="77777777" w:rsidTr="00CA62A8">
        <w:tc>
          <w:tcPr>
            <w:tcW w:w="4788" w:type="dxa"/>
          </w:tcPr>
          <w:p w14:paraId="42477141" w14:textId="77777777" w:rsidR="0083713D" w:rsidRDefault="0083713D">
            <w:r>
              <w:t>S</w:t>
            </w:r>
          </w:p>
        </w:tc>
        <w:tc>
          <w:tcPr>
            <w:tcW w:w="4788" w:type="dxa"/>
          </w:tcPr>
          <w:p w14:paraId="49D0A520" w14:textId="77777777" w:rsidR="0083713D" w:rsidRDefault="0083713D">
            <w:r>
              <w:t>Subject Stop</w:t>
            </w:r>
          </w:p>
        </w:tc>
      </w:tr>
      <w:tr w:rsidR="0083713D" w14:paraId="39FCCFB9" w14:textId="77777777" w:rsidTr="00CA62A8">
        <w:tc>
          <w:tcPr>
            <w:tcW w:w="4788" w:type="dxa"/>
          </w:tcPr>
          <w:p w14:paraId="2B1508F8" w14:textId="77777777" w:rsidR="0083713D" w:rsidRDefault="0083713D">
            <w:r>
              <w:t>SEBBTF-1 (FANCY HILL)</w:t>
            </w:r>
          </w:p>
        </w:tc>
        <w:tc>
          <w:tcPr>
            <w:tcW w:w="4788" w:type="dxa"/>
          </w:tcPr>
          <w:p w14:paraId="6105E3B0" w14:textId="77777777" w:rsidR="0083713D" w:rsidRDefault="0083713D">
            <w:r>
              <w:t xml:space="preserve">Southeastern Berks Brush Task Force </w:t>
            </w:r>
            <w:r w:rsidR="005B165E">
              <w:t>–</w:t>
            </w:r>
            <w:r>
              <w:t>1</w:t>
            </w:r>
          </w:p>
        </w:tc>
      </w:tr>
      <w:tr w:rsidR="0083713D" w14:paraId="3C5A8B3B" w14:textId="77777777" w:rsidTr="00CA62A8">
        <w:tc>
          <w:tcPr>
            <w:tcW w:w="4788" w:type="dxa"/>
          </w:tcPr>
          <w:p w14:paraId="32B9BE8E" w14:textId="77777777" w:rsidR="0083713D" w:rsidRDefault="0083713D">
            <w:r>
              <w:t>SEBBTF-2 (MT PENN)</w:t>
            </w:r>
          </w:p>
        </w:tc>
        <w:tc>
          <w:tcPr>
            <w:tcW w:w="4788" w:type="dxa"/>
          </w:tcPr>
          <w:p w14:paraId="1AD018F7" w14:textId="77777777" w:rsidR="0083713D" w:rsidRDefault="0083713D">
            <w:r>
              <w:t xml:space="preserve">Southeastern Berks Brush Task Force </w:t>
            </w:r>
            <w:r w:rsidR="005B165E">
              <w:t>–</w:t>
            </w:r>
            <w:r>
              <w:t>2</w:t>
            </w:r>
          </w:p>
        </w:tc>
      </w:tr>
      <w:tr w:rsidR="0083713D" w14:paraId="20FEFB8C" w14:textId="77777777" w:rsidTr="00CA62A8">
        <w:tc>
          <w:tcPr>
            <w:tcW w:w="4788" w:type="dxa"/>
          </w:tcPr>
          <w:p w14:paraId="789C258E" w14:textId="77777777" w:rsidR="0083713D" w:rsidRDefault="0083713D">
            <w:r>
              <w:t>SEBBTF-3 (SCHUYLKILL RIVER)</w:t>
            </w:r>
          </w:p>
        </w:tc>
        <w:tc>
          <w:tcPr>
            <w:tcW w:w="4788" w:type="dxa"/>
          </w:tcPr>
          <w:p w14:paraId="1959B199" w14:textId="77777777" w:rsidR="0083713D" w:rsidRDefault="0083713D">
            <w:r>
              <w:t>Southeastern Berks Brush Task Force – 3</w:t>
            </w:r>
          </w:p>
        </w:tc>
      </w:tr>
      <w:tr w:rsidR="0083713D" w14:paraId="6128FE77" w14:textId="77777777" w:rsidTr="00CA62A8">
        <w:tc>
          <w:tcPr>
            <w:tcW w:w="4788" w:type="dxa"/>
          </w:tcPr>
          <w:p w14:paraId="7104EFD7" w14:textId="77777777" w:rsidR="0083713D" w:rsidRDefault="0083713D">
            <w:r>
              <w:t>SETTF</w:t>
            </w:r>
          </w:p>
        </w:tc>
        <w:tc>
          <w:tcPr>
            <w:tcW w:w="4788" w:type="dxa"/>
          </w:tcPr>
          <w:p w14:paraId="6571FDF8" w14:textId="77777777" w:rsidR="0083713D" w:rsidRDefault="0083713D">
            <w:r>
              <w:t>Southeastern Berks Tanker Task Force</w:t>
            </w:r>
          </w:p>
        </w:tc>
      </w:tr>
      <w:tr w:rsidR="0083713D" w14:paraId="35D2E3CB" w14:textId="77777777" w:rsidTr="00CA62A8">
        <w:tc>
          <w:tcPr>
            <w:tcW w:w="4788" w:type="dxa"/>
          </w:tcPr>
          <w:p w14:paraId="7CB7003B" w14:textId="77777777" w:rsidR="0083713D" w:rsidRDefault="0083713D">
            <w:r>
              <w:t>SF</w:t>
            </w:r>
          </w:p>
        </w:tc>
        <w:tc>
          <w:tcPr>
            <w:tcW w:w="4788" w:type="dxa"/>
          </w:tcPr>
          <w:p w14:paraId="1390D1F2" w14:textId="77777777" w:rsidR="0083713D" w:rsidRDefault="0083713D">
            <w:r>
              <w:t>Structure Fire</w:t>
            </w:r>
          </w:p>
        </w:tc>
      </w:tr>
      <w:tr w:rsidR="0083713D" w14:paraId="79C35001" w14:textId="77777777" w:rsidTr="00CA62A8">
        <w:tc>
          <w:tcPr>
            <w:tcW w:w="4788" w:type="dxa"/>
          </w:tcPr>
          <w:p w14:paraId="7679A308" w14:textId="77777777" w:rsidR="0083713D" w:rsidRDefault="0083713D">
            <w:r>
              <w:t>SF ENT</w:t>
            </w:r>
          </w:p>
        </w:tc>
        <w:tc>
          <w:tcPr>
            <w:tcW w:w="4788" w:type="dxa"/>
          </w:tcPr>
          <w:p w14:paraId="33706444" w14:textId="77777777" w:rsidR="0083713D" w:rsidRDefault="0083713D">
            <w:r>
              <w:t>Structure Fire w/Entrapment</w:t>
            </w:r>
          </w:p>
        </w:tc>
      </w:tr>
      <w:tr w:rsidR="0083713D" w14:paraId="4996E4FA" w14:textId="77777777" w:rsidTr="00CA62A8">
        <w:tc>
          <w:tcPr>
            <w:tcW w:w="4788" w:type="dxa"/>
          </w:tcPr>
          <w:p w14:paraId="54E12542" w14:textId="77777777" w:rsidR="0083713D" w:rsidRDefault="0083713D">
            <w:r>
              <w:t>T</w:t>
            </w:r>
          </w:p>
        </w:tc>
        <w:tc>
          <w:tcPr>
            <w:tcW w:w="4788" w:type="dxa"/>
          </w:tcPr>
          <w:p w14:paraId="5C5F2838" w14:textId="77777777" w:rsidR="0083713D" w:rsidRDefault="0083713D">
            <w:r>
              <w:t>Transport</w:t>
            </w:r>
          </w:p>
        </w:tc>
      </w:tr>
      <w:tr w:rsidR="0083713D" w14:paraId="693595DA" w14:textId="77777777" w:rsidTr="00CA62A8">
        <w:tc>
          <w:tcPr>
            <w:tcW w:w="4788" w:type="dxa"/>
          </w:tcPr>
          <w:p w14:paraId="3CDB3598" w14:textId="77777777" w:rsidR="0083713D" w:rsidRDefault="0083713D">
            <w:r>
              <w:t>V</w:t>
            </w:r>
          </w:p>
        </w:tc>
        <w:tc>
          <w:tcPr>
            <w:tcW w:w="4788" w:type="dxa"/>
          </w:tcPr>
          <w:p w14:paraId="40A3DBD7" w14:textId="77777777" w:rsidR="0083713D" w:rsidRDefault="0083713D">
            <w:r>
              <w:t>Vehicle Stop</w:t>
            </w:r>
          </w:p>
        </w:tc>
      </w:tr>
      <w:tr w:rsidR="0083713D" w14:paraId="614E1251" w14:textId="77777777" w:rsidTr="00CA62A8">
        <w:tc>
          <w:tcPr>
            <w:tcW w:w="4788" w:type="dxa"/>
          </w:tcPr>
          <w:p w14:paraId="47C2C8BA" w14:textId="77777777" w:rsidR="0083713D" w:rsidRDefault="0083713D">
            <w:r>
              <w:t>VF</w:t>
            </w:r>
          </w:p>
        </w:tc>
        <w:tc>
          <w:tcPr>
            <w:tcW w:w="4788" w:type="dxa"/>
          </w:tcPr>
          <w:p w14:paraId="169B5D11" w14:textId="77777777" w:rsidR="0083713D" w:rsidRDefault="0083713D">
            <w:r>
              <w:t>Vehicle Fire</w:t>
            </w:r>
          </w:p>
        </w:tc>
      </w:tr>
      <w:tr w:rsidR="0083713D" w14:paraId="528F4905" w14:textId="77777777" w:rsidTr="00CA62A8">
        <w:tc>
          <w:tcPr>
            <w:tcW w:w="4788" w:type="dxa"/>
          </w:tcPr>
          <w:p w14:paraId="0B218FA9" w14:textId="77777777" w:rsidR="0083713D" w:rsidRDefault="0083713D">
            <w:r>
              <w:t>Z2TTF</w:t>
            </w:r>
          </w:p>
        </w:tc>
        <w:tc>
          <w:tcPr>
            <w:tcW w:w="4788" w:type="dxa"/>
          </w:tcPr>
          <w:p w14:paraId="2190FEE5" w14:textId="77777777" w:rsidR="0083713D" w:rsidRDefault="0083713D">
            <w:r>
              <w:t>Zone 2 Tanker Task Force</w:t>
            </w:r>
          </w:p>
        </w:tc>
      </w:tr>
      <w:tr w:rsidR="0083713D" w14:paraId="2BB1647B" w14:textId="77777777" w:rsidTr="00CA62A8">
        <w:tc>
          <w:tcPr>
            <w:tcW w:w="4788" w:type="dxa"/>
          </w:tcPr>
          <w:p w14:paraId="5DF116A3" w14:textId="77777777" w:rsidR="0083713D" w:rsidRDefault="0083713D">
            <w:r>
              <w:t>Z3TTF</w:t>
            </w:r>
          </w:p>
        </w:tc>
        <w:tc>
          <w:tcPr>
            <w:tcW w:w="4788" w:type="dxa"/>
          </w:tcPr>
          <w:p w14:paraId="04FE528B" w14:textId="77777777" w:rsidR="0083713D" w:rsidRDefault="0083713D">
            <w:r>
              <w:t>Zone 3 Tanker Task Force</w:t>
            </w:r>
          </w:p>
        </w:tc>
      </w:tr>
      <w:tr w:rsidR="0083713D" w14:paraId="238ABF8C" w14:textId="77777777" w:rsidTr="00CA62A8">
        <w:tc>
          <w:tcPr>
            <w:tcW w:w="4788" w:type="dxa"/>
          </w:tcPr>
          <w:p w14:paraId="4F688F2F" w14:textId="77777777" w:rsidR="0083713D" w:rsidRDefault="0083713D">
            <w:r>
              <w:t>Z4TTF</w:t>
            </w:r>
          </w:p>
        </w:tc>
        <w:tc>
          <w:tcPr>
            <w:tcW w:w="4788" w:type="dxa"/>
          </w:tcPr>
          <w:p w14:paraId="7949E95E" w14:textId="77777777" w:rsidR="0083713D" w:rsidRDefault="0083713D">
            <w:r>
              <w:t>Zone 4 Tanker Task Force</w:t>
            </w:r>
          </w:p>
        </w:tc>
      </w:tr>
      <w:tr w:rsidR="0083713D" w14:paraId="3467299B" w14:textId="77777777" w:rsidTr="00CA62A8">
        <w:tc>
          <w:tcPr>
            <w:tcW w:w="4788" w:type="dxa"/>
          </w:tcPr>
          <w:p w14:paraId="1CE33634" w14:textId="77777777" w:rsidR="0083713D" w:rsidRDefault="0083713D">
            <w:r>
              <w:t>Z5/6WRTF</w:t>
            </w:r>
          </w:p>
        </w:tc>
        <w:tc>
          <w:tcPr>
            <w:tcW w:w="4788" w:type="dxa"/>
          </w:tcPr>
          <w:p w14:paraId="53A32249" w14:textId="77777777" w:rsidR="0083713D" w:rsidRDefault="0083713D">
            <w:r>
              <w:t>Zone 5 &amp; 6 Water Rescue Task Force</w:t>
            </w:r>
          </w:p>
        </w:tc>
      </w:tr>
    </w:tbl>
    <w:p w14:paraId="74B3E60A" w14:textId="77777777" w:rsidR="00CA62A8" w:rsidRDefault="00CA62A8"/>
    <w:sectPr w:rsidR="00CA62A8" w:rsidSect="00402863">
      <w:pgSz w:w="12240" w:h="15840"/>
      <w:pgMar w:top="432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3MzQ3t7QwMTY2MzBT0lEKTi0uzszPAykwrAUA8BZLYSwAAAA="/>
  </w:docVars>
  <w:rsids>
    <w:rsidRoot w:val="00CA62A8"/>
    <w:rsid w:val="00402863"/>
    <w:rsid w:val="00470179"/>
    <w:rsid w:val="00523535"/>
    <w:rsid w:val="005B165E"/>
    <w:rsid w:val="0083713D"/>
    <w:rsid w:val="00A713DD"/>
    <w:rsid w:val="00CA62A8"/>
    <w:rsid w:val="00DD0699"/>
    <w:rsid w:val="00F82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A7C583"/>
  <w15:docId w15:val="{83ED1E82-2695-47B7-83C1-4266A99C7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713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A62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3713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16EEF7E269AE4AB2523A00F6DCB10D" ma:contentTypeVersion="1" ma:contentTypeDescription="Create a new document." ma:contentTypeScope="" ma:versionID="adf325ec983fb5e64ebfcb8f81de93e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10cf05709d0a2d5e941dd77f23f903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C27458-5540-4904-A2A0-F30BFC8920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48E864-2A7B-4D9F-BE0C-0933EB56D5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891AD0-3DD4-4BB5-BFD9-ABBF6451A1F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8AB1066C-6DCA-4CAC-941E-45AAA7011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06</Words>
  <Characters>1155</Characters>
  <Application>Microsoft Office Word</Application>
  <DocSecurity>0</DocSecurity>
  <Lines>71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BERKS-IN133</Company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od, Christina</dc:creator>
  <cp:lastModifiedBy>Weidner, Jeffrey</cp:lastModifiedBy>
  <cp:revision>3</cp:revision>
  <dcterms:created xsi:type="dcterms:W3CDTF">2017-10-03T12:39:00Z</dcterms:created>
  <dcterms:modified xsi:type="dcterms:W3CDTF">2024-01-26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16EEF7E269AE4AB2523A00F6DCB10D</vt:lpwstr>
  </property>
  <property fmtid="{D5CDD505-2E9C-101B-9397-08002B2CF9AE}" pid="3" name="GrammarlyDocumentId">
    <vt:lpwstr>04f32407b5fc22a1df1b73b2c6b9138d0ff30d5ea7e043177ef7d46fda0bf300</vt:lpwstr>
  </property>
</Properties>
</file>